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29E3" w:rsidRDefault="00770AAB" w:rsidP="003426B7">
      <w:pPr>
        <w:jc w:val="center"/>
        <w:rPr>
          <w:sz w:val="36"/>
          <w:szCs w:val="36"/>
        </w:rPr>
      </w:pPr>
      <w:r>
        <w:rPr>
          <w:noProof/>
        </w:rPr>
        <w:drawing>
          <wp:inline distT="0" distB="0" distL="0" distR="0">
            <wp:extent cx="1739900" cy="1312557"/>
            <wp:effectExtent l="0" t="0" r="0" b="0"/>
            <wp:docPr id="2" name="Picture 2" descr="C:\Users\Kathrin\AppData\Local\Microsoft\Windows\INetCache\Content.Word\150 Momentum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thrin\AppData\Local\Microsoft\Windows\INetCache\Content.Word\150 Momentum Logo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389" cy="1321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29E3" w:rsidRPr="00A120F4" w:rsidRDefault="006029E3" w:rsidP="00733D0A">
      <w:pPr>
        <w:rPr>
          <w:b/>
          <w:sz w:val="36"/>
          <w:szCs w:val="36"/>
        </w:rPr>
      </w:pPr>
      <w:r w:rsidRPr="00A120F4">
        <w:rPr>
          <w:b/>
          <w:sz w:val="36"/>
          <w:szCs w:val="36"/>
        </w:rPr>
        <w:t>Directions to Momentum Financial &amp; Insurance Services</w:t>
      </w:r>
      <w:r w:rsidR="00A120F4">
        <w:rPr>
          <w:b/>
          <w:sz w:val="36"/>
          <w:szCs w:val="36"/>
        </w:rPr>
        <w:t xml:space="preserve"> LLC.</w:t>
      </w:r>
    </w:p>
    <w:p w:rsidR="00A120F4" w:rsidRPr="00A120F4" w:rsidRDefault="00A120F4" w:rsidP="00A120F4">
      <w:pPr>
        <w:rPr>
          <w:sz w:val="28"/>
        </w:rPr>
      </w:pPr>
      <w:r>
        <w:rPr>
          <w:sz w:val="28"/>
        </w:rPr>
        <w:t xml:space="preserve">We </w:t>
      </w:r>
      <w:proofErr w:type="gramStart"/>
      <w:r>
        <w:rPr>
          <w:sz w:val="28"/>
        </w:rPr>
        <w:t>are located in</w:t>
      </w:r>
      <w:proofErr w:type="gramEnd"/>
      <w:r>
        <w:rPr>
          <w:sz w:val="28"/>
        </w:rPr>
        <w:t xml:space="preserve"> the </w:t>
      </w:r>
      <w:proofErr w:type="spellStart"/>
      <w:r>
        <w:rPr>
          <w:sz w:val="28"/>
        </w:rPr>
        <w:t>Sunroad</w:t>
      </w:r>
      <w:proofErr w:type="spellEnd"/>
      <w:r>
        <w:rPr>
          <w:sz w:val="28"/>
        </w:rPr>
        <w:t xml:space="preserve"> Financial Plaza Building</w:t>
      </w:r>
    </w:p>
    <w:p w:rsidR="00A120F4" w:rsidRPr="00A120F4" w:rsidRDefault="00A120F4" w:rsidP="00733D0A">
      <w:pPr>
        <w:rPr>
          <w:b/>
          <w:sz w:val="28"/>
        </w:rPr>
      </w:pPr>
      <w:r w:rsidRPr="00A120F4">
        <w:rPr>
          <w:b/>
          <w:sz w:val="28"/>
        </w:rPr>
        <w:t xml:space="preserve">Address: </w:t>
      </w:r>
    </w:p>
    <w:p w:rsidR="00A120F4" w:rsidRDefault="006029E3" w:rsidP="00733D0A">
      <w:pPr>
        <w:rPr>
          <w:sz w:val="28"/>
        </w:rPr>
      </w:pPr>
      <w:r w:rsidRPr="00A120F4">
        <w:rPr>
          <w:b/>
          <w:sz w:val="28"/>
        </w:rPr>
        <w:t>11770 Bernardo Plaza Ct.</w:t>
      </w:r>
      <w:r w:rsidR="00A120F4" w:rsidRPr="00A120F4">
        <w:rPr>
          <w:b/>
          <w:sz w:val="28"/>
        </w:rPr>
        <w:t xml:space="preserve">, </w:t>
      </w:r>
      <w:r w:rsidRPr="00A120F4">
        <w:rPr>
          <w:b/>
          <w:sz w:val="28"/>
        </w:rPr>
        <w:t>Suite 466</w:t>
      </w:r>
      <w:r w:rsidR="00A120F4" w:rsidRPr="00A120F4">
        <w:rPr>
          <w:b/>
          <w:sz w:val="28"/>
        </w:rPr>
        <w:br/>
        <w:t>San Diego, CA 9212</w:t>
      </w:r>
      <w:r w:rsidR="00A120F4" w:rsidRPr="00A120F4">
        <w:rPr>
          <w:b/>
          <w:sz w:val="28"/>
        </w:rPr>
        <w:br/>
      </w:r>
      <w:r w:rsidRPr="00A120F4">
        <w:rPr>
          <w:b/>
          <w:sz w:val="28"/>
        </w:rPr>
        <w:t>858-521-9700</w:t>
      </w:r>
      <w:r w:rsidR="00A120F4" w:rsidRPr="00A120F4">
        <w:rPr>
          <w:b/>
          <w:sz w:val="28"/>
        </w:rPr>
        <w:br/>
      </w:r>
      <w:hyperlink r:id="rId8" w:history="1">
        <w:r w:rsidR="00A120F4" w:rsidRPr="00A120F4">
          <w:rPr>
            <w:rStyle w:val="Hyperlink"/>
            <w:sz w:val="28"/>
          </w:rPr>
          <w:t>www.momentumfsgroup.com</w:t>
        </w:r>
      </w:hyperlink>
    </w:p>
    <w:p w:rsidR="00A120F4" w:rsidRDefault="00A120F4" w:rsidP="00733D0A">
      <w:pPr>
        <w:rPr>
          <w:sz w:val="36"/>
          <w:szCs w:val="36"/>
        </w:rPr>
      </w:pPr>
    </w:p>
    <w:p w:rsidR="00BA1C71" w:rsidRPr="00A120F4" w:rsidRDefault="00A120F4" w:rsidP="00733D0A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Going </w:t>
      </w:r>
      <w:r w:rsidR="00733D0A" w:rsidRPr="00A120F4">
        <w:rPr>
          <w:b/>
          <w:sz w:val="28"/>
          <w:szCs w:val="28"/>
          <w:u w:val="single"/>
        </w:rPr>
        <w:t>Southbound</w:t>
      </w:r>
      <w:r w:rsidRPr="00A120F4">
        <w:rPr>
          <w:b/>
          <w:sz w:val="28"/>
          <w:szCs w:val="28"/>
          <w:u w:val="single"/>
        </w:rPr>
        <w:t xml:space="preserve"> on Highway 15</w:t>
      </w:r>
      <w:r w:rsidR="00733D0A" w:rsidRPr="00A120F4">
        <w:rPr>
          <w:b/>
          <w:sz w:val="28"/>
          <w:szCs w:val="28"/>
          <w:u w:val="single"/>
        </w:rPr>
        <w:t>:</w:t>
      </w:r>
    </w:p>
    <w:p w:rsidR="00733D0A" w:rsidRPr="00A120F4" w:rsidRDefault="00733D0A" w:rsidP="00A120F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120F4">
        <w:rPr>
          <w:sz w:val="28"/>
          <w:szCs w:val="28"/>
        </w:rPr>
        <w:t>Exit Rancho Bernardo Road</w:t>
      </w:r>
    </w:p>
    <w:p w:rsidR="00733D0A" w:rsidRPr="00A120F4" w:rsidRDefault="00733D0A" w:rsidP="00A120F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120F4">
        <w:rPr>
          <w:sz w:val="28"/>
          <w:szCs w:val="28"/>
        </w:rPr>
        <w:t>Turn left (east)</w:t>
      </w:r>
      <w:r w:rsidR="00A120F4" w:rsidRPr="00A120F4">
        <w:rPr>
          <w:sz w:val="28"/>
          <w:szCs w:val="28"/>
        </w:rPr>
        <w:t xml:space="preserve"> under the 15 </w:t>
      </w:r>
      <w:proofErr w:type="gramStart"/>
      <w:r w:rsidR="00A120F4" w:rsidRPr="00A120F4">
        <w:rPr>
          <w:sz w:val="28"/>
          <w:szCs w:val="28"/>
        </w:rPr>
        <w:t>overpass</w:t>
      </w:r>
      <w:proofErr w:type="gramEnd"/>
      <w:r w:rsidR="00A120F4" w:rsidRPr="00A120F4">
        <w:rPr>
          <w:sz w:val="28"/>
          <w:szCs w:val="28"/>
        </w:rPr>
        <w:t xml:space="preserve"> on to Rancho Bernardo Road</w:t>
      </w:r>
    </w:p>
    <w:p w:rsidR="00A120F4" w:rsidRPr="00A120F4" w:rsidRDefault="00733D0A" w:rsidP="00733D0A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120F4">
        <w:rPr>
          <w:sz w:val="28"/>
          <w:szCs w:val="28"/>
        </w:rPr>
        <w:t xml:space="preserve">Turn right </w:t>
      </w:r>
      <w:r w:rsidR="00A120F4" w:rsidRPr="00A120F4">
        <w:rPr>
          <w:sz w:val="28"/>
          <w:szCs w:val="28"/>
        </w:rPr>
        <w:t xml:space="preserve">at the light </w:t>
      </w:r>
      <w:r w:rsidRPr="00A120F4">
        <w:rPr>
          <w:sz w:val="28"/>
          <w:szCs w:val="28"/>
        </w:rPr>
        <w:t>on Bernardo Center Drive</w:t>
      </w:r>
    </w:p>
    <w:p w:rsidR="00A120F4" w:rsidRPr="00A120F4" w:rsidRDefault="00733D0A" w:rsidP="00733D0A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120F4">
        <w:rPr>
          <w:sz w:val="28"/>
          <w:szCs w:val="28"/>
        </w:rPr>
        <w:t xml:space="preserve">Turn right at the </w:t>
      </w:r>
      <w:r w:rsidRPr="00A120F4">
        <w:rPr>
          <w:sz w:val="28"/>
          <w:szCs w:val="28"/>
          <w:highlight w:val="yellow"/>
        </w:rPr>
        <w:t>2nd traffic light</w:t>
      </w:r>
      <w:r w:rsidRPr="00A120F4">
        <w:rPr>
          <w:sz w:val="28"/>
          <w:szCs w:val="28"/>
        </w:rPr>
        <w:t xml:space="preserve"> at</w:t>
      </w:r>
      <w:r w:rsidR="00A120F4" w:rsidRPr="00A120F4">
        <w:rPr>
          <w:sz w:val="28"/>
          <w:szCs w:val="28"/>
        </w:rPr>
        <w:t xml:space="preserve"> Bernardo Plaza Court (Bank of America</w:t>
      </w:r>
      <w:r w:rsidRPr="00A120F4">
        <w:rPr>
          <w:sz w:val="28"/>
          <w:szCs w:val="28"/>
        </w:rPr>
        <w:t xml:space="preserve"> </w:t>
      </w:r>
      <w:r w:rsidR="00A120F4" w:rsidRPr="00A120F4">
        <w:rPr>
          <w:sz w:val="28"/>
          <w:szCs w:val="28"/>
        </w:rPr>
        <w:t xml:space="preserve">is </w:t>
      </w:r>
      <w:r w:rsidRPr="00A120F4">
        <w:rPr>
          <w:sz w:val="28"/>
          <w:szCs w:val="28"/>
        </w:rPr>
        <w:t>on the left)</w:t>
      </w:r>
    </w:p>
    <w:p w:rsidR="00733D0A" w:rsidRPr="00A120F4" w:rsidRDefault="00733D0A" w:rsidP="00733D0A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120F4">
        <w:rPr>
          <w:sz w:val="28"/>
          <w:szCs w:val="28"/>
        </w:rPr>
        <w:t>11770 is on the right, at the top of the hill (next to “The Church</w:t>
      </w:r>
      <w:r w:rsidR="00A120F4" w:rsidRPr="00A120F4">
        <w:rPr>
          <w:sz w:val="28"/>
          <w:szCs w:val="28"/>
        </w:rPr>
        <w:t xml:space="preserve"> of Rancho Bernardo</w:t>
      </w:r>
      <w:r w:rsidRPr="00A120F4">
        <w:rPr>
          <w:sz w:val="28"/>
          <w:szCs w:val="28"/>
        </w:rPr>
        <w:t>”)</w:t>
      </w:r>
    </w:p>
    <w:p w:rsidR="00733D0A" w:rsidRPr="00A120F4" w:rsidRDefault="00733D0A" w:rsidP="00733D0A">
      <w:pPr>
        <w:rPr>
          <w:sz w:val="28"/>
          <w:szCs w:val="28"/>
        </w:rPr>
      </w:pPr>
      <w:r w:rsidRPr="00A120F4">
        <w:rPr>
          <w:sz w:val="28"/>
          <w:szCs w:val="28"/>
        </w:rPr>
        <w:t>Park anywhere, walk to the center of the building, and take the elevator to the 4th floor</w:t>
      </w:r>
    </w:p>
    <w:p w:rsidR="00A120F4" w:rsidRPr="00A120F4" w:rsidRDefault="00A120F4" w:rsidP="00733D0A">
      <w:pPr>
        <w:rPr>
          <w:sz w:val="28"/>
          <w:szCs w:val="28"/>
        </w:rPr>
      </w:pPr>
    </w:p>
    <w:p w:rsidR="00BA1C71" w:rsidRPr="00A120F4" w:rsidRDefault="00A120F4" w:rsidP="00733D0A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Going </w:t>
      </w:r>
      <w:r w:rsidR="00733D0A" w:rsidRPr="00A120F4">
        <w:rPr>
          <w:b/>
          <w:sz w:val="28"/>
          <w:szCs w:val="28"/>
          <w:u w:val="single"/>
        </w:rPr>
        <w:t>Northbound</w:t>
      </w:r>
      <w:r w:rsidRPr="00A120F4">
        <w:rPr>
          <w:b/>
          <w:sz w:val="28"/>
          <w:szCs w:val="28"/>
          <w:u w:val="single"/>
        </w:rPr>
        <w:t xml:space="preserve"> on Highway 15</w:t>
      </w:r>
      <w:r w:rsidR="00733D0A" w:rsidRPr="00A120F4">
        <w:rPr>
          <w:b/>
          <w:sz w:val="28"/>
          <w:szCs w:val="28"/>
          <w:u w:val="single"/>
        </w:rPr>
        <w:t>:</w:t>
      </w:r>
    </w:p>
    <w:p w:rsidR="00A120F4" w:rsidRPr="00A120F4" w:rsidRDefault="00733D0A" w:rsidP="00733D0A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A120F4">
        <w:rPr>
          <w:sz w:val="28"/>
          <w:szCs w:val="28"/>
        </w:rPr>
        <w:t xml:space="preserve">Exit </w:t>
      </w:r>
      <w:r w:rsidR="00A120F4" w:rsidRPr="00A120F4">
        <w:rPr>
          <w:sz w:val="28"/>
          <w:szCs w:val="28"/>
        </w:rPr>
        <w:t xml:space="preserve">Rancho </w:t>
      </w:r>
      <w:r w:rsidRPr="00A120F4">
        <w:rPr>
          <w:sz w:val="28"/>
          <w:szCs w:val="28"/>
        </w:rPr>
        <w:t xml:space="preserve">Bernardo </w:t>
      </w:r>
      <w:r w:rsidR="00A120F4" w:rsidRPr="00A120F4">
        <w:rPr>
          <w:sz w:val="28"/>
          <w:szCs w:val="28"/>
        </w:rPr>
        <w:t>Road</w:t>
      </w:r>
    </w:p>
    <w:p w:rsidR="00A120F4" w:rsidRPr="00A120F4" w:rsidRDefault="00733D0A" w:rsidP="00733D0A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A120F4">
        <w:rPr>
          <w:sz w:val="28"/>
          <w:szCs w:val="28"/>
        </w:rPr>
        <w:t>Turn right (east)</w:t>
      </w:r>
      <w:r w:rsidR="00A120F4" w:rsidRPr="00A120F4">
        <w:rPr>
          <w:sz w:val="28"/>
          <w:szCs w:val="28"/>
        </w:rPr>
        <w:t xml:space="preserve"> on Rancho Bernardo Road </w:t>
      </w:r>
    </w:p>
    <w:p w:rsidR="00A120F4" w:rsidRPr="00A120F4" w:rsidRDefault="00A120F4" w:rsidP="00A120F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A120F4">
        <w:rPr>
          <w:sz w:val="28"/>
          <w:szCs w:val="28"/>
        </w:rPr>
        <w:t>Turn right at the light on Bernardo Center Drive</w:t>
      </w:r>
    </w:p>
    <w:p w:rsidR="00A120F4" w:rsidRPr="00A120F4" w:rsidRDefault="00A120F4" w:rsidP="00A120F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A120F4">
        <w:rPr>
          <w:sz w:val="28"/>
          <w:szCs w:val="28"/>
        </w:rPr>
        <w:lastRenderedPageBreak/>
        <w:t xml:space="preserve">Turn right at the </w:t>
      </w:r>
      <w:r w:rsidRPr="00A120F4">
        <w:rPr>
          <w:sz w:val="28"/>
          <w:szCs w:val="28"/>
          <w:highlight w:val="yellow"/>
        </w:rPr>
        <w:t>2nd traffic light</w:t>
      </w:r>
      <w:r w:rsidRPr="00A120F4">
        <w:rPr>
          <w:sz w:val="28"/>
          <w:szCs w:val="28"/>
        </w:rPr>
        <w:t xml:space="preserve"> at Bernardo Plaza Court (Bank of America is on the left)</w:t>
      </w:r>
    </w:p>
    <w:p w:rsidR="00A120F4" w:rsidRPr="00A120F4" w:rsidRDefault="00A120F4" w:rsidP="00A120F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A120F4">
        <w:rPr>
          <w:sz w:val="28"/>
          <w:szCs w:val="28"/>
        </w:rPr>
        <w:t>11770 is on the right, at the top of the hill (next to “The Church of Rancho Bernardo”)</w:t>
      </w:r>
    </w:p>
    <w:p w:rsidR="00A120F4" w:rsidRPr="00A120F4" w:rsidRDefault="00A120F4" w:rsidP="00A120F4">
      <w:pPr>
        <w:rPr>
          <w:sz w:val="28"/>
          <w:szCs w:val="28"/>
        </w:rPr>
      </w:pPr>
      <w:r w:rsidRPr="00A120F4">
        <w:rPr>
          <w:sz w:val="28"/>
          <w:szCs w:val="28"/>
        </w:rPr>
        <w:t>Park anywhere, walk to the center of the building, and take the elevator to the 4th floor</w:t>
      </w:r>
      <w:r w:rsidRPr="00A120F4">
        <w:rPr>
          <w:sz w:val="28"/>
          <w:szCs w:val="28"/>
        </w:rPr>
        <w:t>.</w:t>
      </w:r>
    </w:p>
    <w:p w:rsidR="00EF5547" w:rsidRDefault="00EF5547" w:rsidP="00733D0A"/>
    <w:p w:rsidR="00A120F4" w:rsidRPr="00DB2C98" w:rsidRDefault="00DB2C98" w:rsidP="00733D0A">
      <w:pPr>
        <w:rPr>
          <w:sz w:val="24"/>
        </w:rPr>
      </w:pPr>
      <w:r w:rsidRPr="00DB2C98">
        <w:rPr>
          <w:b/>
          <w:sz w:val="24"/>
        </w:rPr>
        <w:t>Click to view interactive map:</w:t>
      </w:r>
      <w:r w:rsidR="00A120F4" w:rsidRPr="00DB2C98">
        <w:rPr>
          <w:b/>
          <w:sz w:val="24"/>
        </w:rPr>
        <w:t xml:space="preserve"> </w:t>
      </w:r>
      <w:r w:rsidRPr="00DB2C98">
        <w:rPr>
          <w:b/>
          <w:sz w:val="24"/>
        </w:rPr>
        <w:t xml:space="preserve"> </w:t>
      </w:r>
      <w:hyperlink r:id="rId9" w:history="1">
        <w:r w:rsidR="00A120F4" w:rsidRPr="00DB2C98">
          <w:rPr>
            <w:rStyle w:val="Hyperlink"/>
            <w:sz w:val="24"/>
          </w:rPr>
          <w:t>https://goo.gl/maps/V2fPdbU7u8F2</w:t>
        </w:r>
      </w:hyperlink>
    </w:p>
    <w:p w:rsidR="00A120F4" w:rsidRDefault="00A120F4" w:rsidP="00A120F4">
      <w:pPr>
        <w:jc w:val="center"/>
      </w:pPr>
      <w:r>
        <w:rPr>
          <w:noProof/>
        </w:rPr>
        <w:drawing>
          <wp:inline distT="0" distB="0" distL="0" distR="0" wp14:anchorId="1FA56B3D" wp14:editId="5602B852">
            <wp:extent cx="5549900" cy="443126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4188" t="8314" r="5342" b="1714"/>
                    <a:stretch/>
                  </pic:blipFill>
                  <pic:spPr bwMode="auto">
                    <a:xfrm>
                      <a:off x="0" y="0"/>
                      <a:ext cx="5574081" cy="44505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120F4" w:rsidSect="00A120F4">
      <w:pgSz w:w="12240" w:h="15840"/>
      <w:pgMar w:top="1350" w:right="1440" w:bottom="144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69EA" w:rsidRDefault="00C469EA" w:rsidP="00A120F4">
      <w:pPr>
        <w:spacing w:after="0" w:line="240" w:lineRule="auto"/>
      </w:pPr>
      <w:r>
        <w:separator/>
      </w:r>
    </w:p>
  </w:endnote>
  <w:endnote w:type="continuationSeparator" w:id="0">
    <w:p w:rsidR="00C469EA" w:rsidRDefault="00C469EA" w:rsidP="00A120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69EA" w:rsidRDefault="00C469EA" w:rsidP="00A120F4">
      <w:pPr>
        <w:spacing w:after="0" w:line="240" w:lineRule="auto"/>
      </w:pPr>
      <w:r>
        <w:separator/>
      </w:r>
    </w:p>
  </w:footnote>
  <w:footnote w:type="continuationSeparator" w:id="0">
    <w:p w:rsidR="00C469EA" w:rsidRDefault="00C469EA" w:rsidP="00A120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292855"/>
    <w:multiLevelType w:val="hybridMultilevel"/>
    <w:tmpl w:val="7BA284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6E122D"/>
    <w:multiLevelType w:val="hybridMultilevel"/>
    <w:tmpl w:val="1B1E911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0NDIwtDA1MDQ0MDdQ0lEKTi0uzszPAykwrAUAJnTrICwAAAA="/>
  </w:docVars>
  <w:rsids>
    <w:rsidRoot w:val="00733D0A"/>
    <w:rsid w:val="00233C44"/>
    <w:rsid w:val="002B7F7E"/>
    <w:rsid w:val="003426B7"/>
    <w:rsid w:val="006029E3"/>
    <w:rsid w:val="00733D0A"/>
    <w:rsid w:val="00770AAB"/>
    <w:rsid w:val="008076F1"/>
    <w:rsid w:val="008745D1"/>
    <w:rsid w:val="00A120F4"/>
    <w:rsid w:val="00BA1C71"/>
    <w:rsid w:val="00C469EA"/>
    <w:rsid w:val="00DB2C98"/>
    <w:rsid w:val="00DF7C7E"/>
    <w:rsid w:val="00EF5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1741ED"/>
  <w15:chartTrackingRefBased/>
  <w15:docId w15:val="{1E87663D-A9AB-4B65-BD1B-3006D65B6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7F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F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120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20F4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A120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20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0F4"/>
  </w:style>
  <w:style w:type="paragraph" w:styleId="Footer">
    <w:name w:val="footer"/>
    <w:basedOn w:val="Normal"/>
    <w:link w:val="FooterChar"/>
    <w:uiPriority w:val="99"/>
    <w:unhideWhenUsed/>
    <w:rsid w:val="00A120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0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mentumfsgroup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goo.gl/maps/V2fPdbU7u8F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in Strunk</dc:creator>
  <cp:keywords/>
  <dc:description/>
  <cp:lastModifiedBy>Merrit Strunk</cp:lastModifiedBy>
  <cp:revision>2</cp:revision>
  <cp:lastPrinted>2017-11-11T22:08:00Z</cp:lastPrinted>
  <dcterms:created xsi:type="dcterms:W3CDTF">2017-11-12T01:58:00Z</dcterms:created>
  <dcterms:modified xsi:type="dcterms:W3CDTF">2017-11-12T01:58:00Z</dcterms:modified>
</cp:coreProperties>
</file>